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51C92" w:rsidRDefault="00D51C92" w:rsidP="00D51C92">
      <w:pPr>
        <w:pStyle w:val="NormalWeb"/>
        <w:jc w:val="both"/>
      </w:pPr>
      <w:r>
        <w:t>The first objective of conducting research is to describe the phenomena that occur around us that become a problem; interfering code in sentences affects the use of language. Some of them are like the setting of the atmosphere and place of communication, the other person, the ultimate goal of communication, events, or moments. There are many among school students using this code mixing term. Interesting, we are careful because, in this phenomenon, we make it a new strategy in learning and not only interested in existing methods and procedures, especially in learning English. This journal also aims to make us a requirement to complete our graduate studies.</w:t>
      </w:r>
    </w:p>
    <w:p w:rsidR="00D51C92" w:rsidRDefault="00D51C92" w:rsidP="00D51C92">
      <w:pPr>
        <w:pStyle w:val="NormalWeb"/>
        <w:jc w:val="both"/>
      </w:pPr>
      <w:r>
        <w:t>Thank you for your consideration of this manuscript.</w:t>
      </w:r>
    </w:p>
    <w:p w:rsidR="00D51C92" w:rsidRDefault="00D51C92" w:rsidP="00D51C92">
      <w:pPr>
        <w:pStyle w:val="NormalWeb"/>
        <w:jc w:val="both"/>
      </w:pPr>
      <w:r>
        <w:t>Sincerely,</w:t>
      </w:r>
    </w:p>
    <w:p w:rsidR="00D51C92" w:rsidRDefault="00D51C92" w:rsidP="00D51C92">
      <w:pPr>
        <w:pStyle w:val="NormalWeb"/>
        <w:jc w:val="both"/>
      </w:pPr>
      <w:r>
        <w:br/>
      </w:r>
      <w:proofErr w:type="spellStart"/>
      <w:proofErr w:type="gramStart"/>
      <w:r>
        <w:t>Muh</w:t>
      </w:r>
      <w:proofErr w:type="spellEnd"/>
      <w:r>
        <w:t>.</w:t>
      </w:r>
      <w:proofErr w:type="gramEnd"/>
      <w:r>
        <w:t xml:space="preserve"> Mahrup </w:t>
      </w:r>
      <w:proofErr w:type="spellStart"/>
      <w:r>
        <w:t>Zainuddin</w:t>
      </w:r>
      <w:proofErr w:type="spellEnd"/>
      <w:r>
        <w:t xml:space="preserve"> </w:t>
      </w:r>
      <w:proofErr w:type="spellStart"/>
      <w:r>
        <w:t>Sabri</w:t>
      </w:r>
      <w:proofErr w:type="spellEnd"/>
      <w:r>
        <w:t xml:space="preserve">, </w:t>
      </w:r>
      <w:proofErr w:type="spellStart"/>
      <w:r>
        <w:t>Pegiawan</w:t>
      </w:r>
      <w:proofErr w:type="spellEnd"/>
      <w:r>
        <w:t xml:space="preserve"> </w:t>
      </w:r>
      <w:proofErr w:type="spellStart"/>
      <w:r>
        <w:t>Basofi</w:t>
      </w:r>
      <w:proofErr w:type="spellEnd"/>
    </w:p>
    <w:p w:rsidR="003E0FB2" w:rsidRDefault="003E0FB2"/>
    <w:sectPr w:rsidR="003E0FB2" w:rsidSect="003E0FB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DU1tDA1MDM0MzEyMjNU0lEKTi0uzszPAykwrAUAeReRQCwAAAA="/>
  </w:docVars>
  <w:rsids>
    <w:rsidRoot w:val="00D51C92"/>
    <w:rsid w:val="0000682A"/>
    <w:rsid w:val="003E0FB2"/>
    <w:rsid w:val="00D51C9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0FB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51C9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422603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115</Words>
  <Characters>66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rup</dc:creator>
  <cp:lastModifiedBy>Mahrup</cp:lastModifiedBy>
  <cp:revision>1</cp:revision>
  <dcterms:created xsi:type="dcterms:W3CDTF">2019-06-20T15:34:00Z</dcterms:created>
  <dcterms:modified xsi:type="dcterms:W3CDTF">2019-06-20T16:58:00Z</dcterms:modified>
</cp:coreProperties>
</file>